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1F0E39">
        <w:rPr>
          <w:rFonts w:ascii="Times New Roman" w:hAnsi="Times New Roman"/>
          <w:sz w:val="20"/>
          <w:szCs w:val="20"/>
        </w:rPr>
        <w:t>0</w:t>
      </w:r>
      <w:r w:rsidR="00C2262D">
        <w:rPr>
          <w:rFonts w:ascii="Times New Roman" w:hAnsi="Times New Roman"/>
          <w:sz w:val="20"/>
          <w:szCs w:val="20"/>
        </w:rPr>
        <w:t>7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  <w:bookmarkStart w:id="1" w:name="page1"/>
      <w:bookmarkEnd w:id="1"/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0E0978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C2262D">
        <w:rPr>
          <w:rFonts w:ascii="Times New Roman" w:hAnsi="Times New Roman"/>
          <w:b/>
          <w:bCs/>
          <w:sz w:val="30"/>
          <w:szCs w:val="30"/>
        </w:rPr>
        <w:t xml:space="preserve">MỞ LỚP </w:t>
      </w:r>
      <w:r w:rsidRPr="00CE349F">
        <w:rPr>
          <w:rFonts w:ascii="Times New Roman" w:hAnsi="Times New Roman"/>
          <w:b/>
          <w:bCs/>
          <w:sz w:val="30"/>
          <w:szCs w:val="30"/>
        </w:rPr>
        <w:t>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423FA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7625</wp:posOffset>
            </wp:positionH>
            <wp:positionV relativeFrom="paragraph">
              <wp:posOffset>75565</wp:posOffset>
            </wp:positionV>
            <wp:extent cx="6267450" cy="6267450"/>
            <wp:effectExtent l="0" t="0" r="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Hiện đang học lớp: .......................................... Khóa: .................. Số điện thoại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Ngành/Chuyên ngành: .........................................................................................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164F72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Đại diện cho nhóm sinh viên (</w:t>
      </w:r>
      <w:r w:rsidRPr="00C2262D">
        <w:rPr>
          <w:rFonts w:ascii="Times New Roman" w:hAnsi="Times New Roman"/>
          <w:i/>
          <w:sz w:val="26"/>
          <w:szCs w:val="26"/>
        </w:rPr>
        <w:t>kèm theo danh sách sinh viên, nếu có</w:t>
      </w:r>
      <w:r>
        <w:rPr>
          <w:rFonts w:ascii="Times New Roman" w:hAnsi="Times New Roman"/>
          <w:sz w:val="26"/>
          <w:szCs w:val="26"/>
        </w:rPr>
        <w:t>)</w:t>
      </w:r>
      <w:r w:rsidR="00153674">
        <w:rPr>
          <w:rFonts w:ascii="Times New Roman" w:hAnsi="Times New Roman"/>
          <w:sz w:val="26"/>
          <w:szCs w:val="26"/>
        </w:rPr>
        <w:t xml:space="preserve">: </w:t>
      </w:r>
    </w:p>
    <w:p w:rsidR="00C2262D" w:rsidRP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Nay tôi viết đơn này xin Khoa chuyên môn cho phép tôi được đăng ký học lại học phần:</w:t>
      </w:r>
    </w:p>
    <w:p w:rsidR="00C2262D" w:rsidRP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ên học phần:…………………………………………………………………………………….</w:t>
      </w:r>
    </w:p>
    <w:p w:rsidR="00C2262D" w:rsidRP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Mã học phần:…………………………………..Số tín chỉ:………………………………………</w:t>
      </w: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rong học kỳ……., năm học 202…..-2021……</w:t>
      </w:r>
    </w:p>
    <w:p w:rsidR="00C2262D" w:rsidRP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C2262D" w:rsidRDefault="00C2262D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Lý do xin mở lớp:………………………………………………………………………………...</w:t>
      </w:r>
    </w:p>
    <w:p w:rsidR="00C2262D" w:rsidRPr="00C2262D" w:rsidRDefault="00C2262D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4"/>
          <w:szCs w:val="14"/>
        </w:rPr>
      </w:pPr>
    </w:p>
    <w:p w:rsidR="00EA5A4C" w:rsidRDefault="00C2262D" w:rsidP="00C2262D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ôi xin tuân thủ mọi quy chế của Khoa chuyên môn và nộp đầy đủ học phí theo quy định. 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 w:rsid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 w:rsidR="00CE349F"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596668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 w:rsidR="00CE349F"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80"/>
        <w:gridCol w:w="1240"/>
        <w:gridCol w:w="5160"/>
      </w:tblGrid>
      <w:tr w:rsidR="00C2262D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8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2262D" w:rsidRDefault="00423FAE" w:rsidP="00C2262D">
            <w:pPr>
              <w:widowControl w:val="0"/>
              <w:autoSpaceDE w:val="0"/>
              <w:autoSpaceDN w:val="0"/>
              <w:adjustRightInd w:val="0"/>
              <w:spacing w:after="0" w:line="467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943100</wp:posOffset>
                      </wp:positionH>
                      <wp:positionV relativeFrom="paragraph">
                        <wp:posOffset>45720</wp:posOffset>
                      </wp:positionV>
                      <wp:extent cx="285750" cy="228600"/>
                      <wp:effectExtent l="0" t="0" r="0" b="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153pt;margin-top:3.6pt;width:2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"/>
                  </w:pict>
                </mc:Fallback>
              </mc:AlternateContent>
            </w:r>
            <w:r w:rsidR="00C2262D">
              <w:rPr>
                <w:rFonts w:ascii="Times New Roman" w:hAnsi="Times New Roman"/>
                <w:sz w:val="26"/>
                <w:szCs w:val="26"/>
              </w:rPr>
              <w:t xml:space="preserve">- Không đồng ý tổ chức lớp:  </w: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2262D" w:rsidRDefault="00C2262D" w:rsidP="00172044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49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2262D" w:rsidTr="0017204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4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2262D" w:rsidRDefault="00C2262D" w:rsidP="00172044">
            <w:pPr>
              <w:widowControl w:val="0"/>
              <w:autoSpaceDE w:val="0"/>
              <w:autoSpaceDN w:val="0"/>
              <w:adjustRightInd w:val="0"/>
              <w:spacing w:after="0" w:line="284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- Đồng ý tổ chức lớp: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2262D" w:rsidRDefault="00423FAE" w:rsidP="00172044">
            <w:pPr>
              <w:widowControl w:val="0"/>
              <w:autoSpaceDE w:val="0"/>
              <w:autoSpaceDN w:val="0"/>
              <w:adjustRightInd w:val="0"/>
              <w:spacing w:after="0" w:line="178" w:lineRule="exact"/>
              <w:ind w:left="4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14605</wp:posOffset>
                      </wp:positionV>
                      <wp:extent cx="285750" cy="228600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20pt;margin-top:1.15pt;width:22.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"/>
                  </w:pict>
                </mc:Fallback>
              </mc:AlternateContent>
            </w:r>
          </w:p>
        </w:tc>
        <w:tc>
          <w:tcPr>
            <w:tcW w:w="5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2262D" w:rsidRDefault="00C2262D" w:rsidP="001720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2262D" w:rsidRDefault="00C2262D" w:rsidP="00C2262D">
      <w:pPr>
        <w:widowControl w:val="0"/>
        <w:autoSpaceDE w:val="0"/>
        <w:autoSpaceDN w:val="0"/>
        <w:adjustRightInd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C2262D" w:rsidRDefault="00C2262D" w:rsidP="00C2262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6"/>
          <w:szCs w:val="26"/>
        </w:rPr>
        <w:t>Khoa phân công giảng viên</w:t>
      </w:r>
      <w:r w:rsidRPr="00C2262D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phụ trách lớp học phần:</w:t>
      </w:r>
    </w:p>
    <w:p w:rsidR="00C2262D" w:rsidRDefault="00C2262D" w:rsidP="00C2262D">
      <w:pPr>
        <w:widowControl w:val="0"/>
        <w:autoSpaceDE w:val="0"/>
        <w:autoSpaceDN w:val="0"/>
        <w:adjustRightInd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C2262D" w:rsidRDefault="00C2262D" w:rsidP="00C2262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6"/>
          <w:szCs w:val="26"/>
        </w:rPr>
        <w:t>…………………………………………</w:t>
      </w:r>
      <w:r w:rsidR="00721FE1">
        <w:rPr>
          <w:rFonts w:ascii="Times New Roman" w:hAnsi="Times New Roman"/>
          <w:sz w:val="24"/>
          <w:szCs w:val="24"/>
        </w:rPr>
        <w:t>…………..</w:t>
      </w: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Pr="00CE349F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721FE1" w:rsidRDefault="00721FE1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721FE1" w:rsidRDefault="00721FE1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423FAE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q5wEQIAACgEAAAOAAAAZHJzL2Uyb0RvYy54bWysU8GO2jAQvVfqP1i+QxLIsh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Pr="00CE349F">
        <w:rPr>
          <w:rFonts w:ascii="Times New Roman" w:hAnsi="Times New Roman"/>
          <w:i/>
          <w:iCs/>
          <w:sz w:val="18"/>
          <w:szCs w:val="18"/>
        </w:rPr>
        <w:t>Sinh viên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xem thông báo, thời khóa biểu và lịch thi trên trang web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site 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>.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Sau 03 ngày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làm việc kể từ ngày nộp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đơn, nếu chưa thấy kết quả, sinh viên liên hệ với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Tổ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ào tạo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ể kiểm tra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rgUAxeZWfywAAAA="/>
  </w:docVars>
  <w:rsids>
    <w:rsidRoot w:val="00CE349F"/>
    <w:rsid w:val="00020A14"/>
    <w:rsid w:val="000E0978"/>
    <w:rsid w:val="00153674"/>
    <w:rsid w:val="00164F72"/>
    <w:rsid w:val="00172044"/>
    <w:rsid w:val="001A412F"/>
    <w:rsid w:val="001A5188"/>
    <w:rsid w:val="001F0E39"/>
    <w:rsid w:val="002F2590"/>
    <w:rsid w:val="00304CF5"/>
    <w:rsid w:val="003421AB"/>
    <w:rsid w:val="00423FAE"/>
    <w:rsid w:val="00596668"/>
    <w:rsid w:val="00663732"/>
    <w:rsid w:val="006964EE"/>
    <w:rsid w:val="00721FE1"/>
    <w:rsid w:val="00787111"/>
    <w:rsid w:val="007A4191"/>
    <w:rsid w:val="008E66E9"/>
    <w:rsid w:val="00BF6CB3"/>
    <w:rsid w:val="00C2262D"/>
    <w:rsid w:val="00C52F7B"/>
    <w:rsid w:val="00CE349F"/>
    <w:rsid w:val="00CF0F37"/>
    <w:rsid w:val="00D046C5"/>
    <w:rsid w:val="00E24A6D"/>
    <w:rsid w:val="00EA5A4C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7:00Z</dcterms:created>
  <dcterms:modified xsi:type="dcterms:W3CDTF">2020-10-06T21:17:00Z</dcterms:modified>
</cp:coreProperties>
</file>